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第四章变量作用域与内存"/>
    <w:p>
      <w:pPr>
        <w:pStyle w:val="Heading1"/>
      </w:pPr>
      <w:r>
        <w:t xml:space="preserve">第四章、变量、作用域与内存</w:t>
      </w:r>
    </w:p>
    <w:p>
      <w:pPr>
        <w:pStyle w:val="FirstParagraph"/>
      </w:pPr>
    </w:p>
    <w:p>
      <w:pPr>
        <w:pStyle w:val="BodyText"/>
      </w:pPr>
      <w:r>
        <w:t xml:space="preserve">1、原始数据类型两种初始化的区别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ame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am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defin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2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6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ame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ame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bjec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2、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um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fals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3、全局上下文就是我们常说的 window 对象</w:t>
      </w:r>
    </w:p>
    <w:p>
      <w:pPr>
        <w:pStyle w:val="BodyText"/>
      </w:pPr>
      <w:r>
        <w:t xml:space="preserve">var在全局作用域下定义的变量和函数都会成为window对象的属性和方法</w:t>
      </w:r>
    </w:p>
    <w:p>
      <w:pPr>
        <w:pStyle w:val="BodyText"/>
      </w:pPr>
      <w:r>
        <w:t xml:space="preserve">而let const定义的变量不会在window中，但在作用域链解析上效果是一样的</w:t>
      </w:r>
    </w:p>
    <w:p>
      <w:pPr>
        <w:pStyle w:val="CaptionedFigure"/>
      </w:pPr>
      <w:r>
        <w:drawing>
          <wp:inline>
            <wp:extent cx="2532184" cy="2033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2201012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、作用域链增强</w:t>
      </w:r>
    </w:p>
    <w:p>
      <w:pPr>
        <w:pStyle w:val="BodyText"/>
      </w:pPr>
      <w:r>
        <w:t xml:space="preserve"> </w:t>
      </w:r>
      <w:r>
        <w:t xml:space="preserve">try/catch语句的catch块和with语句，这些语句会在</w:t>
      </w:r>
      <w:r>
        <w:rPr>
          <w:bCs/>
          <w:b/>
        </w:rPr>
        <w:t xml:space="preserve">作用域链</w:t>
      </w:r>
      <w:r>
        <w:t xml:space="preserve">前端临时添加一个上下文，这个上下文在代码执 行后会被删除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Ur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debug=tr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(locatio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re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uildUr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Uncaught ReferenceError: url is not defined，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 这里let url = href + qs改为var url = href + qs则正常。</w:t>
      </w:r>
    </w:p>
    <w:p>
      <w:pPr>
        <w:pStyle w:val="FirstParagraph"/>
      </w:pPr>
      <w:r>
        <w:t xml:space="preserve">对于上面with，执行时会在作用域链前端添加一个location的变量对象，href实际上就是location.href。</w:t>
      </w:r>
    </w:p>
    <w:p>
      <w:pPr>
        <w:pStyle w:val="BodyText"/>
      </w:pPr>
      <w:r>
        <w:t xml:space="preserve">而在 with 语句中使用 var 声明的变量 url 会成为函数上下文的一部分。可这里let声明的变量url被限制在块级作用域中，所以return url会报错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、变量未经声明就被初始化了(没有声明直接赋值)， 会自动被添加到全局上下文</w:t>
      </w:r>
    </w:p>
    <w:p>
      <w:pPr>
        <w:pStyle w:val="BodyText"/>
      </w:pPr>
      <w:r>
        <w:t xml:space="preserve"> </w:t>
      </w:r>
      <w:r>
        <w:t xml:space="preserve">在严格模式下，未经声明就初始化变量会报错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6、Object.freeze()让整个对象都不能修改,再给属性赋值时虽然不会报错，但会静默失败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z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wdnmd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undefined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7、由于 const 声明暗示变量的值是单一类型且不可修改，JavaScript 运行时编译器可以将其所有实例 8 都替换成实际的值，而不会通过查询表进行变量查找。谷歌的 V8 引擎就执行这种优化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8、解除对一个值的引用并不会自动导致相关内存被回收。解除引用的关键在于确保相关的值已经不在上下文里了，因此它在下次垃圾回收时会被回收。</w:t>
      </w:r>
    </w:p>
    <w:p>
      <w:pPr>
        <w:pStyle w:val="BodyText"/>
      </w:pPr>
    </w:p>
    <w:p>
      <w:pPr>
        <w:pStyle w:val="BodyText"/>
      </w:pPr>
      <w:r>
        <w:t xml:space="preserve">9、隐藏类和删除操作（V8引擎）</w:t>
      </w:r>
    </w:p>
    <w:p>
      <w:pPr>
        <w:pStyle w:val="BodyText"/>
      </w:pPr>
    </w:p>
    <w:p>
      <w:pPr>
        <w:pStyle w:val="BodyText"/>
      </w:pPr>
      <w:r>
        <w:t xml:space="preserve">10、内存泄漏的情况</w:t>
      </w:r>
    </w:p>
    <w:p>
      <w:pPr>
        <w:pStyle w:val="BodyText"/>
      </w:pPr>
      <w:r>
        <w:t xml:space="preserve">①变量没有声明直接赋值，在非严格模式下相当于window.name = 'Jake'，只要 window 本身不被清理就不会消失，导致内存泄漏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k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②定时器一直运行，里面引用的外部变量就会一直占用内存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ke'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定时器的回调通过闭包引用了外部变量，只要定时器一直运行，回调函数中引用的 name 就会一直占用内存。垃圾回收程序当然知道这一点，因而就不会清理外部变量。</w:t>
      </w:r>
    </w:p>
    <w:p>
      <w:pPr>
        <w:pStyle w:val="BodyText"/>
      </w:pPr>
      <w:r>
        <w:t xml:space="preserve">③JavaScript闭包导致内存泄漏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k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hangsan'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调用outer(),就会导致分配给name的内存被泄漏。</w:t>
      </w:r>
    </w:p>
    <w:p>
      <w:pPr>
        <w:pStyle w:val="BodyText"/>
      </w:pPr>
      <w:r>
        <w:t xml:space="preserve">以上代码执行后创建了一个内部闭包，只要返回的函数存在就不能清理 name，因为闭包一直在引用着它。假如 name 的内容很大(不止是一个小字符 串)，那可能就是个大问题了。</w:t>
      </w:r>
    </w:p>
    <w:p>
      <w:pPr>
        <w:pStyle w:val="BodyText"/>
      </w:pP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3T12:19:07Z</dcterms:created>
  <dcterms:modified xsi:type="dcterms:W3CDTF">2021-08-03T1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